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97ab9b161ead715f7299ec741307764842b997"/>
      <w:r>
        <w:rPr>
          <w:b/>
        </w:rPr>
        <w:t xml:space="preserve">ПРОТОКОЛ ПРО РЕЗУЛЬТАТИ ЗЕМЕЛЬНИХ ТОРГІВ № LRE001-UA-20230125-732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3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8872 га кадастровий номер 7125189600:03:000:1643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8872 га кадастровий номер 7125189600:03:000:1643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26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8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мчук Олександр Михайлович, ІПН/РНОКПП: 2957114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2.2023 17: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1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5:55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5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4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имчук Олександр Михайлович, ІПН/РНОКПП: 2957114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02,50 грн (одна тисяча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78,26 грн (двісті сімдесят вісім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771,74 грн (дев'ятнадцять тисяч сімсот сімдесят одна гривня 7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2000023761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5981500002376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имчук Олександр Михайлович, ІПН/РНОКПП: 29571146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орнобаї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17:21Z</dcterms:created>
  <dcterms:modified xsi:type="dcterms:W3CDTF">2024-05-19T00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